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67D1656B" w:rsidR="004F1CD0" w:rsidRDefault="00D221FD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Hawaii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5251FF2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F2BFB2" w14:textId="77777777" w:rsidR="006518DB" w:rsidRDefault="006518DB" w:rsidP="00CB37D9">
      <w:pPr>
        <w:spacing w:after="0" w:line="240" w:lineRule="auto"/>
      </w:pPr>
      <w:r>
        <w:separator/>
      </w:r>
    </w:p>
  </w:endnote>
  <w:endnote w:type="continuationSeparator" w:id="0">
    <w:p w14:paraId="322CD9E8" w14:textId="77777777" w:rsidR="006518DB" w:rsidRDefault="006518D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538918" w14:textId="77777777" w:rsidR="006D7DF5" w:rsidRDefault="006D7D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444EC21" w:rsidR="00CB37D9" w:rsidRPr="006D7DF5" w:rsidRDefault="00CB37D9" w:rsidP="006D7D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77ACC" w14:textId="77777777" w:rsidR="006D7DF5" w:rsidRDefault="006D7D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BC158C" w14:textId="77777777" w:rsidR="006518DB" w:rsidRDefault="006518DB" w:rsidP="00CB37D9">
      <w:pPr>
        <w:spacing w:after="0" w:line="240" w:lineRule="auto"/>
      </w:pPr>
      <w:r>
        <w:separator/>
      </w:r>
    </w:p>
  </w:footnote>
  <w:footnote w:type="continuationSeparator" w:id="0">
    <w:p w14:paraId="541165F5" w14:textId="77777777" w:rsidR="006518DB" w:rsidRDefault="006518D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D0F04" w14:textId="77777777" w:rsidR="006D7DF5" w:rsidRDefault="006D7D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C44C90C" w:rsidR="00AD6FC0" w:rsidRPr="006D7DF5" w:rsidRDefault="00AD6FC0" w:rsidP="006D7D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F443EF" w14:textId="77777777" w:rsidR="006D7DF5" w:rsidRDefault="006D7D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13868246">
    <w:abstractNumId w:val="1"/>
  </w:num>
  <w:num w:numId="2" w16cid:durableId="187766598">
    <w:abstractNumId w:val="0"/>
  </w:num>
  <w:num w:numId="3" w16cid:durableId="955478168">
    <w:abstractNumId w:val="2"/>
  </w:num>
  <w:num w:numId="4" w16cid:durableId="617491126">
    <w:abstractNumId w:val="4"/>
  </w:num>
  <w:num w:numId="5" w16cid:durableId="1325358780">
    <w:abstractNumId w:val="5"/>
  </w:num>
  <w:num w:numId="6" w16cid:durableId="1868562774">
    <w:abstractNumId w:val="3"/>
  </w:num>
  <w:num w:numId="7" w16cid:durableId="1879606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60593"/>
    <w:rsid w:val="00570A17"/>
    <w:rsid w:val="005826D8"/>
    <w:rsid w:val="005F0103"/>
    <w:rsid w:val="00607747"/>
    <w:rsid w:val="006518DB"/>
    <w:rsid w:val="00651AD0"/>
    <w:rsid w:val="006731A0"/>
    <w:rsid w:val="006820EC"/>
    <w:rsid w:val="0069728E"/>
    <w:rsid w:val="006B481C"/>
    <w:rsid w:val="006D2C62"/>
    <w:rsid w:val="006D7DF5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816A2"/>
    <w:rsid w:val="009A7E12"/>
    <w:rsid w:val="00A17025"/>
    <w:rsid w:val="00A177F1"/>
    <w:rsid w:val="00A56F25"/>
    <w:rsid w:val="00AD6FC0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221FD"/>
    <w:rsid w:val="00D54234"/>
    <w:rsid w:val="00D648D1"/>
    <w:rsid w:val="00DD2CCC"/>
    <w:rsid w:val="00E22AAA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2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